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Guangzhou,</w:t>
      </w:r>
      <w:r>
        <w:t xml:space="preserve"> </w:t>
      </w:r>
      <w:r>
        <w:t xml:space="preserve">China</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sincere interest in the Psychiatrist position at your esteemed institution in Guangzhou, China. With a profound commitment to mental health care and a deep appreciation for the unique cultural and professional landscape of China Guangzhou, I am eager to contribute my expertise as a psychiatrist to support individuals navigating complex emotional and psychological challenges. This opportunity aligns perfectly with my career goals, as I am passionate about delivering compassionate, evidence-based care in a setting that values innovation and cultural sensitivity.</w:t>
      </w:r>
    </w:p>
    <w:p>
      <w:pPr>
        <w:pStyle w:val="BodyText"/>
      </w:pPr>
      <w:r>
        <w:t xml:space="preserve">As a licensed psychiatrist with over [X years] of experience, I have dedicated my professional life to understanding the intricate interplay between mental health and cultural context. My practice has focused on treating a wide range of conditions, from depression and anxiety to trauma-related disorders, while emphasizing patient-centered care. The opportunity to work in China Guangzhou is particularly compelling because I recognize the growing demand for mental health services in this dynamic region. Guangzhou’s vibrant culture, rapid urbanization, and evolving healthcare infrastructure present both challenges and opportunities for psychiatrists who are adaptable and culturally aware.</w:t>
      </w:r>
    </w:p>
    <w:p>
      <w:pPr>
        <w:pStyle w:val="BodyText"/>
      </w:pPr>
      <w:r>
        <w:t xml:space="preserve">What draws me to this role is the chance to collaborate with a team of professionals who share a commitment to holistic care. In China Guangzhou, mental health services are gaining greater recognition as an essential component of overall well-being. I am particularly inspired by the efforts of local institutions to integrate traditional and modern approaches to treatment, and I am eager to contribute my knowledge of evidence-based practices while learning from the rich cultural traditions that shape healthcare here. My ability to communicate effectively in English and my willingness to engage with Chinese colleagues will enable me to bridge gaps in understanding and foster a collaborative environment.</w:t>
      </w:r>
    </w:p>
    <w:p>
      <w:pPr>
        <w:pStyle w:val="BodyText"/>
      </w:pPr>
      <w:r>
        <w:t xml:space="preserve">My academic background includes a [Degree, e.g., Doctorate in Medicine] from [University], followed by specialized training at [Residency/Hospital]. During my residency, I gained extensive experience working with diverse patient populations, including those from multicultural backgrounds. This experience has sharpened my ability to tailor treatment plans to individual needs while respecting cultural values. For instance, I have worked with patients who rely on traditional Chinese medicine alongside Western psychotherapy, which has deepened my appreciation for integrative approaches. In Guangzhou, I am confident that this flexibility will allow me to build trust with patients and their families.</w:t>
      </w:r>
    </w:p>
    <w:p>
      <w:pPr>
        <w:pStyle w:val="BodyText"/>
      </w:pPr>
      <w:r>
        <w:t xml:space="preserve">One of the key strengths I bring as a psychiatrist is my focus on empathy and active listening. Mental health care requires more than clinical expertise; it demands a genuine connection with patients to create a safe space for healing. In China Guangzhou, where stigma around mental health can still be significant, I believe that this approach is vital to breaking down barriers and encouraging individuals to seek help. My goal is to provide care that is not only effective but also deeply respectful of the patient’s personal and cultural identity.</w:t>
      </w:r>
    </w:p>
    <w:p>
      <w:pPr>
        <w:pStyle w:val="BodyText"/>
      </w:pPr>
      <w:r>
        <w:t xml:space="preserve">I am also enthusiastic about the potential for research and professional growth in Guangzhou. The city’s academic institutions are at the forefront of mental health innovation, and I would welcome the opportunity to contribute to studies or initiatives that address pressing issues such as mental health disparities in urban populations. Additionally, I am committed to continuous learning, whether through workshops on cultural competence or staying updated on advancements in psychiatric care. This dedication ensures that I can provide the highest standard of care to patients in Guangzhou.</w:t>
      </w:r>
    </w:p>
    <w:p>
      <w:pPr>
        <w:pStyle w:val="BodyText"/>
      </w:pPr>
      <w:r>
        <w:t xml:space="preserve">Finally, I want to highlight my adaptability and resilience. Working in a new country requires navigating unfamiliar systems and building relationships from the ground up. I have experience working in multicultural settings and am confident in my ability to thrive in Guangzhou’s fast-paced environment. My proactive approach to problem-solving and my willingness to embrace change will allow me to contribute effectively from day one.</w:t>
      </w:r>
    </w:p>
    <w:p>
      <w:pPr>
        <w:pStyle w:val="BodyText"/>
      </w:pPr>
      <w:r>
        <w:t xml:space="preserve">In conclusion, I am excited about the possibility of joining your team as a psychiatrist in China Guangzhou. I am confident that my skills, experience, and passion for mental health care will make me a valuable asset to your institution. Thank you for considering my application. I would welcome the opportunity to discuss how my background and vision align with your goals for patient care and professional development.</w:t>
      </w:r>
    </w:p>
    <w:p>
      <w:pPr>
        <w:pStyle w:val="BodyText"/>
      </w:pPr>
      <w:r>
        <w:t xml:space="preserve">Sincerely,</w:t>
      </w:r>
      <w:r>
        <w:br/>
      </w:r>
      <w:r>
        <w:t xml:space="preserve">[Your Full Name]</w:t>
      </w:r>
      <w:r>
        <w:br/>
      </w:r>
      <w:r>
        <w:t xml:space="preserve">[Your Contact Information]</w:t>
      </w:r>
      <w:r>
        <w:br/>
      </w:r>
      <w:r>
        <w:t xml:space="preserve">[LinkedIn/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Guangzhou, China</dc:title>
  <dc:creator/>
  <dc:language>en</dc:language>
  <cp:keywords/>
  <dcterms:created xsi:type="dcterms:W3CDTF">2026-07-23T21:29:04Z</dcterms:created>
  <dcterms:modified xsi:type="dcterms:W3CDTF">2026-07-23T21:29:04Z</dcterms:modified>
</cp:coreProperties>
</file>

<file path=docProps/custom.xml><?xml version="1.0" encoding="utf-8"?>
<Properties xmlns="http://schemas.openxmlformats.org/officeDocument/2006/custom-properties" xmlns:vt="http://schemas.openxmlformats.org/officeDocument/2006/docPropsVTypes"/>
</file>